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27db368f549df5ae34add25e5370aff40249d"/>
      <w:r>
        <w:rPr>
          <w:b/>
        </w:rPr>
        <w:t xml:space="preserve">ПРОТОКОЛ ЕЛЕКТРОННОГО АУКЦІОНУ № BSE001-UA-20220922-541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0-006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я ревматологічного відділення з огорожами</w:t>
      </w:r>
    </w:p>
    <w:p>
      <w:pPr>
        <w:numPr>
          <w:ilvl w:val="0"/>
          <w:numId w:val="1001"/>
        </w:numPr>
        <w:pStyle w:val="Compact"/>
      </w:pPr>
      <w:r>
        <w:t xml:space="preserve">Будівля ревматологічного відділення загальною площею 289,5 кв.м з огорожами. Адреса: м. Львів, вул. Чумацька, 7 Балансоутримувач: Львівська клінічна лікарня на залізничному транспорті філії ЦОЗ АТ "Укрзалізниця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09 971,8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0 997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тар-Буд Трейд», ЄДРПОУ: 424540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КАМЕРОН ІНВЕСТ", ЄДРПОУ: 442365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мро Олександр Олександрович, ІПН/РНОКПП: 29998173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АЛЕХІВСЬКІ КРУЧІ", ЄДРПОУ: 440744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УКЦІОН АВТО ТРЕЙД", ЄДРПОУ: 438519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ФІРМА "РЕКОРД", ЄДРПОУ: 225703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ШВЕРІН», ЄДРПОУ: 410104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КЦІОНЕРНЕ ТОВАРИСТВО «ЗАКРИТИЙ НЕДИВЕРСИФІКОВАНИЙ ВЕНЧУРНИЙ КОРПОРАТИВНИЙ ІНВЕСТИЦІЙНИЙ ФОНД «МОНОЛІТ», ЄДРПОУ: 414689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бовська Уляна Орестівна , ІПН/РНОКПП: 329991400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11.2022 10:22: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0:35:04Z</dcterms:created>
  <dcterms:modified xsi:type="dcterms:W3CDTF">2024-05-18T10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